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981EF" w14:textId="77777777" w:rsidR="00CF1324" w:rsidRPr="00CF1324" w:rsidRDefault="00CF1324" w:rsidP="00CF1324">
      <w:pPr>
        <w:tabs>
          <w:tab w:val="left" w:pos="284"/>
        </w:tabs>
        <w:spacing w:after="0" w:line="240" w:lineRule="auto"/>
        <w:jc w:val="both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>Załącznik nr 1 do Regulaminu konkursu</w:t>
      </w:r>
    </w:p>
    <w:p w14:paraId="443A6785" w14:textId="77777777" w:rsidR="00CF1324" w:rsidRPr="00CF1324" w:rsidRDefault="00CF1324" w:rsidP="00CF1324">
      <w:pPr>
        <w:spacing w:after="0" w:line="240" w:lineRule="auto"/>
        <w:jc w:val="right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 xml:space="preserve"> </w:t>
      </w:r>
    </w:p>
    <w:p w14:paraId="0FA22DEA" w14:textId="77777777" w:rsidR="00CF1324" w:rsidRPr="00CF1324" w:rsidRDefault="00CF1324" w:rsidP="00CF1324">
      <w:pPr>
        <w:tabs>
          <w:tab w:val="left" w:pos="2244"/>
        </w:tabs>
        <w:spacing w:after="200" w:line="276" w:lineRule="auto"/>
        <w:jc w:val="center"/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</w:pPr>
      <w:r w:rsidRPr="00CF1324">
        <w:rPr>
          <w:rFonts w:ascii="Arial" w:eastAsia="Calibri" w:hAnsi="Arial" w:cs="Arial"/>
          <w:b/>
          <w:color w:val="000000"/>
          <w:kern w:val="0"/>
          <w:sz w:val="24"/>
          <w:szCs w:val="24"/>
          <w14:ligatures w14:val="none"/>
        </w:rPr>
        <w:t>Formularz konkursow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CF1324" w:rsidRPr="00CF1324" w14:paraId="0F5A4687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5BC82041" w14:textId="77777777" w:rsidR="00CF1324" w:rsidRPr="00CF1324" w:rsidRDefault="00CF1324" w:rsidP="00CF1324">
            <w:pPr>
              <w:spacing w:after="0" w:line="240" w:lineRule="auto"/>
              <w:ind w:firstLine="426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>CZĘŚĆ I. DANE DOTYCZĄCE ZGŁASZANEGO:</w:t>
            </w:r>
          </w:p>
          <w:p w14:paraId="278A4AEF" w14:textId="77777777" w:rsidR="00CF1324" w:rsidRPr="00CF1324" w:rsidRDefault="00CF1324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>PODMIOTU EKONOMII SPOŁECZNEJ*</w:t>
            </w:r>
          </w:p>
          <w:p w14:paraId="7F698D2F" w14:textId="77777777" w:rsidR="00CF1324" w:rsidRPr="00CF1324" w:rsidRDefault="00CF1324" w:rsidP="00CF1324">
            <w:pPr>
              <w:numPr>
                <w:ilvl w:val="0"/>
                <w:numId w:val="4"/>
              </w:num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14:ligatures w14:val="none"/>
              </w:rPr>
              <w:t>JEDNOSTKI SAMORZĄDU TERYTORIALNEGO*</w:t>
            </w:r>
          </w:p>
        </w:tc>
      </w:tr>
      <w:tr w:rsidR="00CF1324" w:rsidRPr="00CF1324" w14:paraId="4FEFFD4C" w14:textId="77777777" w:rsidTr="00CF1324">
        <w:trPr>
          <w:trHeight w:hRule="exact" w:val="110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65AA" w14:textId="77777777" w:rsidR="00CF1324" w:rsidRPr="00CF1324" w:rsidRDefault="00CF1324" w:rsidP="00CF1324">
            <w:pPr>
              <w:tabs>
                <w:tab w:val="left" w:pos="2244"/>
              </w:tabs>
              <w:spacing w:after="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Nazwa podmiotu/instytucji</w:t>
            </w:r>
          </w:p>
          <w:p w14:paraId="4858DC36" w14:textId="77777777" w:rsidR="00CF1324" w:rsidRPr="00CF1324" w:rsidRDefault="00CF1324" w:rsidP="00CF1324">
            <w:pPr>
              <w:tabs>
                <w:tab w:val="left" w:pos="2244"/>
              </w:tabs>
              <w:spacing w:after="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oraz adres siedziby</w:t>
            </w:r>
          </w:p>
          <w:p w14:paraId="1404D8F7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2AF0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0527AF68" w14:textId="77777777" w:rsidTr="00CF1324">
        <w:trPr>
          <w:trHeight w:hRule="exact" w:val="422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2AB8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Telefon kontaktowy</w:t>
            </w:r>
          </w:p>
          <w:p w14:paraId="40D4B414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37EF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1475275" w14:textId="77777777" w:rsidTr="00CF1324">
        <w:trPr>
          <w:trHeight w:hRule="exact" w:val="427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EB9E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Adres e-mail</w:t>
            </w:r>
          </w:p>
          <w:p w14:paraId="12DBE724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F0248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F460A5B" w14:textId="77777777" w:rsidTr="00CF1324">
        <w:trPr>
          <w:trHeight w:hRule="exact" w:val="94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32539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strona www /</w:t>
            </w:r>
            <w:proofErr w:type="spellStart"/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t>facebook</w:t>
            </w:r>
            <w:proofErr w:type="spellEnd"/>
          </w:p>
        </w:tc>
        <w:tc>
          <w:tcPr>
            <w:tcW w:w="6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7E9ED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2A48BE3B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2D081635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 xml:space="preserve">CZĘŚĆ II. KRÓTKI OPIS DZIAŁAŃ </w:t>
            </w:r>
          </w:p>
        </w:tc>
      </w:tr>
      <w:tr w:rsidR="00CF1324" w:rsidRPr="00CF1324" w14:paraId="50772E92" w14:textId="77777777" w:rsidTr="00CF1324">
        <w:trPr>
          <w:trHeight w:val="312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68A3A" w14:textId="77777777" w:rsid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  <w:p w14:paraId="43B6A225" w14:textId="77777777" w:rsidR="00E527DD" w:rsidRPr="00CF1324" w:rsidRDefault="00E527DD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</w:pPr>
          </w:p>
        </w:tc>
      </w:tr>
      <w:tr w:rsidR="00CF1324" w:rsidRPr="00CF1324" w14:paraId="1C8F26CA" w14:textId="77777777" w:rsidTr="00CF1324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BBBD"/>
            <w:hideMark/>
          </w:tcPr>
          <w:p w14:paraId="07427BAC" w14:textId="77777777" w:rsidR="00CF1324" w:rsidRPr="00CF1324" w:rsidRDefault="00CF1324" w:rsidP="00CF1324">
            <w:pPr>
              <w:tabs>
                <w:tab w:val="left" w:pos="2244"/>
              </w:tabs>
              <w:spacing w:after="200" w:line="276" w:lineRule="auto"/>
              <w:jc w:val="center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b/>
                <w:color w:val="000000"/>
                <w:kern w:val="0"/>
                <w:sz w:val="24"/>
                <w:szCs w:val="24"/>
                <w14:ligatures w14:val="none"/>
              </w:rPr>
              <w:t xml:space="preserve">CZĘŚĆ III. OŚWIADCZENIE ZGŁASZAJĄCEGO </w:t>
            </w:r>
          </w:p>
        </w:tc>
      </w:tr>
      <w:tr w:rsidR="00CF1324" w:rsidRPr="00CF1324" w14:paraId="5AC4AE1C" w14:textId="77777777" w:rsidTr="00CF1324">
        <w:trPr>
          <w:trHeight w:val="2541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FDACA" w14:textId="4DE3E08C" w:rsidR="00CF1324" w:rsidRPr="00CF1324" w:rsidRDefault="00CF1324" w:rsidP="00CF1324">
            <w:pPr>
              <w:tabs>
                <w:tab w:val="num" w:pos="175"/>
                <w:tab w:val="left" w:pos="2244"/>
              </w:tabs>
              <w:autoSpaceDN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 xml:space="preserve">Potwierdzam znajomość Regulaminu konkursu oraz wyrażam zgodę na przetwarzanie moich </w:t>
            </w:r>
            <w:bookmarkStart w:id="0" w:name="_Hlk18930106"/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 xml:space="preserve">danych osobowych na potrzeby realizacji konkursu Lubuski Włącznik. Lider Biznesu Społecznego, realizowanego w </w:t>
            </w:r>
            <w:r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ramach projektu pt. EFEKT SYNERGII – koordynacja lubuskie</w:t>
            </w:r>
            <w:r w:rsidR="00E527DD"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go</w:t>
            </w:r>
            <w:r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 xml:space="preserve"> </w:t>
            </w:r>
            <w:r w:rsidR="00E527DD"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włączenia</w:t>
            </w:r>
            <w:r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 xml:space="preserve"> społeczne</w:t>
            </w:r>
            <w:r w:rsidR="00E527DD"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go</w:t>
            </w:r>
            <w:r w:rsidRPr="00D47AEF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, zgodnie z Rozporządzeniem Parlamentu Europejskiego i Rady (UE) 2016/679 z dnia 27 kwietnia 2016 r. w sprawie ochrony osób fizycznych w związku z przetwarzaniem danych osobowych i w sprawie swobodnego przepływu takich danych oraz uchylenia dyrektywy 95/46/WE (ogólne rozporządzenie o ochronie danych osobowych) Dz. Urz. UE L 119 z 04.05.2016 r. (zgoda obowiązkowa).</w:t>
            </w:r>
            <w:bookmarkEnd w:id="0"/>
          </w:p>
          <w:p w14:paraId="53095531" w14:textId="77777777" w:rsidR="00CF1324" w:rsidRPr="00CF1324" w:rsidRDefault="00CF1324" w:rsidP="00CF1324">
            <w:pPr>
              <w:tabs>
                <w:tab w:val="num" w:pos="175"/>
                <w:tab w:val="left" w:pos="2244"/>
              </w:tabs>
              <w:autoSpaceDN w:val="0"/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</w:p>
          <w:p w14:paraId="28162287" w14:textId="77777777" w:rsidR="00CF1324" w:rsidRPr="00CF1324" w:rsidRDefault="00CF1324" w:rsidP="00CF1324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ind w:left="720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……………………………</w:t>
            </w:r>
          </w:p>
          <w:p w14:paraId="743753D4" w14:textId="77777777" w:rsidR="00CF1324" w:rsidRPr="00CF1324" w:rsidRDefault="00CF1324" w:rsidP="00CF1324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  <w:t>Czytelny podpis osoby zgłaszającej, NAZWA INSTYTUCJI, kontakt</w:t>
            </w:r>
          </w:p>
          <w:p w14:paraId="0997F477" w14:textId="77777777" w:rsidR="00CF1324" w:rsidRPr="00CF1324" w:rsidRDefault="00CF1324" w:rsidP="00CF1324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</w:p>
          <w:p w14:paraId="258A23DE" w14:textId="77777777" w:rsidR="00CF1324" w:rsidRPr="00CF1324" w:rsidRDefault="00CF1324" w:rsidP="00CF1324">
            <w:pPr>
              <w:tabs>
                <w:tab w:val="num" w:pos="742"/>
                <w:tab w:val="left" w:pos="2244"/>
              </w:tabs>
              <w:suppressAutoHyphens/>
              <w:autoSpaceDN w:val="0"/>
              <w:spacing w:after="0" w:line="240" w:lineRule="auto"/>
              <w:jc w:val="right"/>
              <w:textAlignment w:val="baseline"/>
              <w:rPr>
                <w:rFonts w:ascii="Arial" w:eastAsia="Times New Roman" w:hAnsi="Arial" w:cs="Arial"/>
                <w:color w:val="000000"/>
                <w:kern w:val="3"/>
                <w:sz w:val="24"/>
                <w:szCs w:val="24"/>
                <w:lang w:eastAsia="zh-CN"/>
                <w14:ligatures w14:val="none"/>
              </w:rPr>
            </w:pPr>
          </w:p>
          <w:p w14:paraId="3F8EBCB0" w14:textId="77777777" w:rsidR="00CF1324" w:rsidRPr="00CF1324" w:rsidRDefault="00CF1324" w:rsidP="00CF1324">
            <w:pPr>
              <w:tabs>
                <w:tab w:val="num" w:pos="175"/>
                <w:tab w:val="num" w:pos="742"/>
                <w:tab w:val="left" w:pos="2244"/>
              </w:tabs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  <w:lastRenderedPageBreak/>
              <w:t>Wyrażam zgodę na przesyłanie drogą elektroniczną, na podany przeze mnie adres e-mail, informacji na temat dalszych działań projektowych, np. stanu realizacji konkursu, spotkań informacyjnych, wizyt studyjnych, konferencji itp. (zgoda dobrowolna).</w:t>
            </w:r>
          </w:p>
          <w:p w14:paraId="61E978E3" w14:textId="77777777" w:rsidR="00CF1324" w:rsidRPr="00CF1324" w:rsidRDefault="00CF1324" w:rsidP="00CF132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ar-SA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ar-SA"/>
                <w14:ligatures w14:val="none"/>
              </w:rPr>
              <w:t>……………………………</w:t>
            </w:r>
          </w:p>
          <w:p w14:paraId="54CF8B35" w14:textId="77777777" w:rsidR="00CF1324" w:rsidRPr="00CF1324" w:rsidRDefault="00CF1324" w:rsidP="00CF1324">
            <w:pPr>
              <w:tabs>
                <w:tab w:val="num" w:pos="175"/>
                <w:tab w:val="num" w:pos="742"/>
                <w:tab w:val="left" w:pos="2244"/>
              </w:tabs>
              <w:spacing w:after="0" w:line="240" w:lineRule="auto"/>
              <w:jc w:val="right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  <w:r w:rsidRPr="00CF13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ar-SA"/>
                <w14:ligatures w14:val="none"/>
              </w:rPr>
              <w:t>Czytelny podpis osoby zgłaszającej</w:t>
            </w:r>
          </w:p>
          <w:p w14:paraId="391C5BED" w14:textId="77777777" w:rsidR="00CF1324" w:rsidRPr="00CF1324" w:rsidRDefault="00CF1324" w:rsidP="00CF1324">
            <w:pPr>
              <w:tabs>
                <w:tab w:val="num" w:pos="175"/>
                <w:tab w:val="num" w:pos="742"/>
                <w:tab w:val="left" w:pos="2244"/>
              </w:tabs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kern w:val="0"/>
                <w:sz w:val="24"/>
                <w:szCs w:val="24"/>
                <w14:ligatures w14:val="none"/>
              </w:rPr>
            </w:pPr>
          </w:p>
          <w:p w14:paraId="5057FE54" w14:textId="56748DF1" w:rsidR="00CF1324" w:rsidRPr="00CF1324" w:rsidRDefault="00CF1324" w:rsidP="00CF1324">
            <w:pPr>
              <w:suppressAutoHyphens/>
              <w:spacing w:after="12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ar-SA"/>
                <w14:ligatures w14:val="none"/>
              </w:rPr>
            </w:pPr>
          </w:p>
        </w:tc>
      </w:tr>
    </w:tbl>
    <w:p w14:paraId="4C07064A" w14:textId="0EBDFB52" w:rsidR="006A1852" w:rsidRPr="00CF1324" w:rsidRDefault="006A1852" w:rsidP="00CF1324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sectPr w:rsidR="006A1852" w:rsidRPr="00CF1324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092D4" w14:textId="77777777" w:rsidR="007E4D36" w:rsidRDefault="007E4D36" w:rsidP="006A1852">
      <w:pPr>
        <w:spacing w:after="0" w:line="240" w:lineRule="auto"/>
      </w:pPr>
      <w:r>
        <w:separator/>
      </w:r>
    </w:p>
  </w:endnote>
  <w:endnote w:type="continuationSeparator" w:id="0">
    <w:p w14:paraId="4B1ACB4E" w14:textId="77777777" w:rsidR="007E4D36" w:rsidRDefault="007E4D3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98F82" w14:textId="77777777" w:rsidR="007E4D36" w:rsidRDefault="007E4D36" w:rsidP="006A1852">
      <w:pPr>
        <w:spacing w:after="0" w:line="240" w:lineRule="auto"/>
      </w:pPr>
      <w:r>
        <w:separator/>
      </w:r>
    </w:p>
  </w:footnote>
  <w:footnote w:type="continuationSeparator" w:id="0">
    <w:p w14:paraId="3EF24173" w14:textId="77777777" w:rsidR="007E4D36" w:rsidRDefault="007E4D36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26C4F185" w:rsidR="006A1852" w:rsidRDefault="00E527DD">
    <w:pPr>
      <w:pStyle w:val="Nagwek"/>
    </w:pPr>
    <w:r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646A12D9">
          <wp:simplePos x="0" y="0"/>
          <wp:positionH relativeFrom="margin">
            <wp:posOffset>-204852</wp:posOffset>
          </wp:positionH>
          <wp:positionV relativeFrom="paragraph">
            <wp:posOffset>1098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7B650B3" wp14:editId="5F5A47A0">
          <wp:simplePos x="0" y="0"/>
          <wp:positionH relativeFrom="column">
            <wp:posOffset>1948180</wp:posOffset>
          </wp:positionH>
          <wp:positionV relativeFrom="paragraph">
            <wp:posOffset>-33020</wp:posOffset>
          </wp:positionV>
          <wp:extent cx="1463040" cy="731520"/>
          <wp:effectExtent l="0" t="0" r="0" b="0"/>
          <wp:wrapNone/>
          <wp:docPr id="136729886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04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25AD73C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50A0A"/>
    <w:multiLevelType w:val="hybridMultilevel"/>
    <w:tmpl w:val="8A0C901C"/>
    <w:lvl w:ilvl="0" w:tplc="F6582A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506">
    <w:abstractNumId w:val="0"/>
  </w:num>
  <w:num w:numId="2" w16cid:durableId="1809593622">
    <w:abstractNumId w:val="2"/>
  </w:num>
  <w:num w:numId="3" w16cid:durableId="340088492">
    <w:abstractNumId w:val="0"/>
  </w:num>
  <w:num w:numId="4" w16cid:durableId="707727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E3B2B"/>
    <w:rsid w:val="000F5676"/>
    <w:rsid w:val="00112455"/>
    <w:rsid w:val="00125F40"/>
    <w:rsid w:val="00175DEB"/>
    <w:rsid w:val="001B4508"/>
    <w:rsid w:val="001C08EC"/>
    <w:rsid w:val="001E0EB2"/>
    <w:rsid w:val="001F4481"/>
    <w:rsid w:val="002035EF"/>
    <w:rsid w:val="002726FC"/>
    <w:rsid w:val="002B5D3E"/>
    <w:rsid w:val="002E5A1E"/>
    <w:rsid w:val="00343D23"/>
    <w:rsid w:val="00385B16"/>
    <w:rsid w:val="003B6F39"/>
    <w:rsid w:val="003C16D4"/>
    <w:rsid w:val="00422291"/>
    <w:rsid w:val="004B2DEE"/>
    <w:rsid w:val="00591B76"/>
    <w:rsid w:val="005A0EDE"/>
    <w:rsid w:val="00672A83"/>
    <w:rsid w:val="006A1852"/>
    <w:rsid w:val="006F4685"/>
    <w:rsid w:val="006F7592"/>
    <w:rsid w:val="007074BB"/>
    <w:rsid w:val="00734E57"/>
    <w:rsid w:val="00743E18"/>
    <w:rsid w:val="00745057"/>
    <w:rsid w:val="007E4D36"/>
    <w:rsid w:val="007F3EF5"/>
    <w:rsid w:val="0082563B"/>
    <w:rsid w:val="009526AD"/>
    <w:rsid w:val="009740E7"/>
    <w:rsid w:val="00977A31"/>
    <w:rsid w:val="00981E83"/>
    <w:rsid w:val="009A46B9"/>
    <w:rsid w:val="009C26A1"/>
    <w:rsid w:val="009C5A75"/>
    <w:rsid w:val="00AF1A0A"/>
    <w:rsid w:val="00BC7078"/>
    <w:rsid w:val="00BF5806"/>
    <w:rsid w:val="00C50ECF"/>
    <w:rsid w:val="00C7070B"/>
    <w:rsid w:val="00CC386C"/>
    <w:rsid w:val="00CF1324"/>
    <w:rsid w:val="00D47AEF"/>
    <w:rsid w:val="00DE7DC6"/>
    <w:rsid w:val="00E527DD"/>
    <w:rsid w:val="00EA2C15"/>
    <w:rsid w:val="00F3154F"/>
    <w:rsid w:val="00FD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0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13</cp:revision>
  <cp:lastPrinted>2023-07-06T08:20:00Z</cp:lastPrinted>
  <dcterms:created xsi:type="dcterms:W3CDTF">2023-07-06T07:59:00Z</dcterms:created>
  <dcterms:modified xsi:type="dcterms:W3CDTF">2023-07-25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